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proofErr w:type="gramStart"/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Founder</w:t>
      </w:r>
      <w:proofErr w:type="gramEnd"/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50918515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hyperlink r:id="rId10" w:history="1">
        <w:r w:rsidR="00385EA2" w:rsidRPr="006E01BE">
          <w:rPr>
            <w:rStyle w:val="Hyperlink"/>
            <w:rFonts w:ascii="Times New Roman" w:hAnsi="Times New Roman" w:cs="Times New Roman"/>
            <w:sz w:val="22"/>
            <w:szCs w:val="18"/>
          </w:rPr>
          <w:t>yanpz@ece.ubc.ca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>Phone: +1 (</w:t>
      </w:r>
      <w:r w:rsidR="00430036">
        <w:rPr>
          <w:rFonts w:ascii="Times New Roman" w:hAnsi="Times New Roman" w:cs="Times New Roman"/>
          <w:sz w:val="22"/>
          <w:szCs w:val="18"/>
        </w:rPr>
        <w:t>672</w:t>
      </w:r>
      <w:r w:rsidRPr="006E01BE">
        <w:rPr>
          <w:rFonts w:ascii="Times New Roman" w:hAnsi="Times New Roman" w:cs="Times New Roman"/>
          <w:sz w:val="22"/>
          <w:szCs w:val="18"/>
        </w:rPr>
        <w:t xml:space="preserve">) </w:t>
      </w:r>
      <w:r w:rsidR="00430036">
        <w:rPr>
          <w:rFonts w:ascii="Times New Roman" w:hAnsi="Times New Roman" w:cs="Times New Roman"/>
          <w:sz w:val="22"/>
          <w:szCs w:val="18"/>
        </w:rPr>
        <w:t>200 6539</w:t>
      </w:r>
      <w:r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 xml:space="preserve"> </w:t>
      </w:r>
      <w:r w:rsidR="00E35078"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>(Canada)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NeRF</w:t>
      </w:r>
      <w:proofErr w:type="spellEnd"/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2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4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3EF27DF8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430036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6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(GI) Conference (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087EB190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DF0111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Pr="006E01BE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78CF07A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, 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, a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6E01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proofErr w:type="spellStart"/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proofErr w:type="spellEnd"/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proofErr w:type="spellStart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378A945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53D194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Feb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7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99648" w14:textId="77777777" w:rsidR="00641CB6" w:rsidRDefault="00641CB6" w:rsidP="00C458D4">
      <w:r>
        <w:separator/>
      </w:r>
    </w:p>
  </w:endnote>
  <w:endnote w:type="continuationSeparator" w:id="0">
    <w:p w14:paraId="384BCB42" w14:textId="77777777" w:rsidR="00641CB6" w:rsidRDefault="00641CB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8AB19A" w14:textId="77777777" w:rsidR="00641CB6" w:rsidRDefault="00641CB6" w:rsidP="00C458D4">
      <w:r>
        <w:separator/>
      </w:r>
    </w:p>
  </w:footnote>
  <w:footnote w:type="continuationSeparator" w:id="0">
    <w:p w14:paraId="10408D80" w14:textId="77777777" w:rsidR="00641CB6" w:rsidRDefault="00641CB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mps.ok.ubc.ca/about/contact/shan-du/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pl.ece.ubc.ca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gif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pyan@lakeheadu.ca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hyperlink" Target="http://timetable.lakeheadu.ca/scripts/return.course.description.php?c=COMP&amp;cn=3413" TargetMode="External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04D66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1752</Words>
  <Characters>999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80</cp:revision>
  <cp:lastPrinted>2024-11-09T23:50:00Z</cp:lastPrinted>
  <dcterms:created xsi:type="dcterms:W3CDTF">2022-05-21T05:49:00Z</dcterms:created>
  <dcterms:modified xsi:type="dcterms:W3CDTF">2025-02-19T00:55:00Z</dcterms:modified>
</cp:coreProperties>
</file>